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DEB5507" w14:textId="5618334F" w:rsidR="00AC280E" w:rsidRDefault="000C7515" w:rsidP="00CC4C20">
      <w:pPr>
        <w:pStyle w:val="Heading2"/>
        <w:rPr>
          <w:lang w:val="en-GB"/>
        </w:rPr>
      </w:pPr>
      <w:r>
        <w:rPr>
          <w:lang w:val="en-GB"/>
        </w:rPr>
        <w:t xml:space="preserve">Compare geodome libs </w:t>
      </w:r>
    </w:p>
    <w:p w14:paraId="79752F71" w14:textId="6E85A220" w:rsidR="000C7515" w:rsidRDefault="000C7515" w:rsidP="000C7515">
      <w:pPr>
        <w:rPr>
          <w:lang w:val="en-GB"/>
        </w:rPr>
      </w:pPr>
    </w:p>
    <w:p w14:paraId="17A99412" w14:textId="6B55BF70" w:rsidR="000C7515" w:rsidRDefault="000C7515" w:rsidP="000C7515">
      <w:pPr>
        <w:rPr>
          <w:lang w:val="en-GB"/>
        </w:rPr>
      </w:pPr>
      <w:r>
        <w:rPr>
          <w:lang w:val="en-GB"/>
        </w:rPr>
        <w:t>Requirements</w:t>
      </w:r>
    </w:p>
    <w:p w14:paraId="539E0DC5" w14:textId="4D0E8F43" w:rsidR="000C7515" w:rsidRDefault="000C7515" w:rsidP="000C751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Tessellation </w:t>
      </w:r>
    </w:p>
    <w:p w14:paraId="429AD921" w14:textId="49F797A6" w:rsidR="000C7515" w:rsidRDefault="000C7515" w:rsidP="000C7515">
      <w:pPr>
        <w:rPr>
          <w:lang w:val="en-GB"/>
        </w:rPr>
      </w:pPr>
    </w:p>
    <w:p w14:paraId="3A819B10" w14:textId="6545CD57" w:rsidR="000C7515" w:rsidRPr="000C7515" w:rsidRDefault="000C7515" w:rsidP="000C7515">
      <w:pPr>
        <w:rPr>
          <w:b/>
          <w:bCs/>
          <w:lang w:val="en-GB"/>
        </w:rPr>
      </w:pPr>
      <w:proofErr w:type="spellStart"/>
      <w:r w:rsidRPr="000C7515">
        <w:rPr>
          <w:b/>
          <w:bCs/>
          <w:lang w:val="en-GB"/>
        </w:rPr>
        <w:t>geodesicDome</w:t>
      </w:r>
      <w:proofErr w:type="spellEnd"/>
    </w:p>
    <w:p w14:paraId="1BE90013" w14:textId="4C55E89F" w:rsidR="000C7515" w:rsidRDefault="000C7515" w:rsidP="000C7515">
      <w:pPr>
        <w:pStyle w:val="ListParagraph"/>
        <w:numPr>
          <w:ilvl w:val="0"/>
          <w:numId w:val="2"/>
        </w:numPr>
        <w:rPr>
          <w:lang w:val="en-GB"/>
        </w:rPr>
      </w:pPr>
      <w:hyperlink r:id="rId5" w:history="1">
        <w:r w:rsidRPr="0042589E">
          <w:rPr>
            <w:rStyle w:val="Hyperlink"/>
            <w:lang w:val="en-GB"/>
          </w:rPr>
          <w:t>https://pypi.org/p</w:t>
        </w:r>
        <w:r w:rsidRPr="0042589E">
          <w:rPr>
            <w:rStyle w:val="Hyperlink"/>
            <w:lang w:val="en-GB"/>
          </w:rPr>
          <w:t>r</w:t>
        </w:r>
        <w:r w:rsidRPr="0042589E">
          <w:rPr>
            <w:rStyle w:val="Hyperlink"/>
            <w:lang w:val="en-GB"/>
          </w:rPr>
          <w:t>oject/geodesicDome/</w:t>
        </w:r>
      </w:hyperlink>
    </w:p>
    <w:p w14:paraId="16C9F049" w14:textId="02F0CCAE" w:rsidR="00FB1B73" w:rsidRDefault="00FB1B73" w:rsidP="000C751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Does not state the </w:t>
      </w:r>
      <w:proofErr w:type="gramStart"/>
      <w:r>
        <w:rPr>
          <w:lang w:val="en-GB"/>
        </w:rPr>
        <w:t xml:space="preserve">type </w:t>
      </w:r>
      <w:r w:rsidR="0001019F">
        <w:rPr>
          <w:lang w:val="en-GB"/>
        </w:rPr>
        <w:t xml:space="preserve"> of</w:t>
      </w:r>
      <w:proofErr w:type="gramEnd"/>
      <w:r w:rsidR="0001019F">
        <w:rPr>
          <w:lang w:val="en-GB"/>
        </w:rPr>
        <w:t xml:space="preserve"> dome need to check </w:t>
      </w:r>
    </w:p>
    <w:p w14:paraId="6AE8F3FE" w14:textId="186B2699" w:rsidR="0001019F" w:rsidRDefault="0001019F" w:rsidP="000C7515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lang w:val="en-GB"/>
        </w:rPr>
        <w:t xml:space="preserve">Best looking </w:t>
      </w:r>
    </w:p>
    <w:p w14:paraId="3FD714BA" w14:textId="36FECF8E" w:rsidR="000C7515" w:rsidRPr="000C7515" w:rsidRDefault="000C7515" w:rsidP="000C751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0C7515">
        <w:rPr>
          <w:rFonts w:cstheme="minorHAnsi"/>
          <w:sz w:val="24"/>
          <w:szCs w:val="24"/>
          <w:lang w:val="en-GB"/>
        </w:rPr>
        <w:t xml:space="preserve">Features </w:t>
      </w:r>
    </w:p>
    <w:p w14:paraId="27035E04" w14:textId="2A147CF1" w:rsidR="000C7515" w:rsidRPr="000C7515" w:rsidRDefault="000C7515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proofErr w:type="spellStart"/>
      <w:r w:rsidRPr="000C7515">
        <w:rPr>
          <w:rFonts w:cstheme="minorHAnsi"/>
          <w:sz w:val="24"/>
          <w:szCs w:val="24"/>
          <w:shd w:val="clear" w:color="auto" w:fill="F9F9F9"/>
        </w:rPr>
        <w:t>GeodesicDome</w:t>
      </w:r>
      <w:proofErr w:type="spellEnd"/>
    </w:p>
    <w:p w14:paraId="6F09F168" w14:textId="5A2055A4" w:rsidR="000C7515" w:rsidRDefault="000C7515" w:rsidP="000C7515">
      <w:pPr>
        <w:pStyle w:val="NormalWeb"/>
        <w:numPr>
          <w:ilvl w:val="2"/>
          <w:numId w:val="2"/>
        </w:numPr>
        <w:shd w:val="clear" w:color="auto" w:fill="FDFDFD"/>
        <w:spacing w:before="225" w:beforeAutospacing="0" w:after="0" w:afterAutospacing="0"/>
        <w:rPr>
          <w:rFonts w:asciiTheme="minorHAnsi" w:hAnsiTheme="minorHAnsi" w:cstheme="minorHAnsi"/>
        </w:rPr>
      </w:pPr>
      <w:r w:rsidRPr="000C7515">
        <w:rPr>
          <w:rFonts w:asciiTheme="minorHAnsi" w:hAnsiTheme="minorHAnsi" w:cstheme="minorHAnsi"/>
        </w:rPr>
        <w:t>Creates a given geodesic dome with a given frequency.</w:t>
      </w:r>
    </w:p>
    <w:p w14:paraId="25825F81" w14:textId="44900D8B" w:rsidR="000C7515" w:rsidRPr="000C7515" w:rsidRDefault="000C7515" w:rsidP="000C7515">
      <w:pPr>
        <w:pStyle w:val="NormalWeb"/>
        <w:shd w:val="clear" w:color="auto" w:fill="FDFDFD"/>
        <w:spacing w:before="225" w:beforeAutospacing="0" w:after="0" w:afterAutospacing="0"/>
        <w:rPr>
          <w:rFonts w:asciiTheme="minorHAnsi" w:hAnsiTheme="minorHAnsi" w:cstheme="minorHAnsi"/>
        </w:rPr>
      </w:pPr>
      <w:r>
        <w:rPr>
          <w:noProof/>
        </w:rPr>
        <w:drawing>
          <wp:inline distT="0" distB="0" distL="0" distR="0" wp14:anchorId="656457D3" wp14:editId="046A6F56">
            <wp:extent cx="2733675" cy="172066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764888" cy="1740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6D5D90" w14:textId="3C731BEE" w:rsidR="000C7515" w:rsidRPr="000C7515" w:rsidRDefault="000C7515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proofErr w:type="spellStart"/>
      <w:r w:rsidRPr="000C7515">
        <w:rPr>
          <w:rFonts w:cstheme="minorHAnsi"/>
          <w:sz w:val="24"/>
          <w:szCs w:val="24"/>
          <w:shd w:val="clear" w:color="auto" w:fill="F9F9F9"/>
        </w:rPr>
        <w:t>find_neighbours</w:t>
      </w:r>
      <w:proofErr w:type="spellEnd"/>
    </w:p>
    <w:p w14:paraId="2752FB8B" w14:textId="7C6BD77D" w:rsidR="000C7515" w:rsidRPr="002C6E6C" w:rsidRDefault="000C7515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proofErr w:type="spellStart"/>
      <w:r w:rsidRPr="000C7515">
        <w:rPr>
          <w:rFonts w:cstheme="minorHAnsi"/>
          <w:sz w:val="24"/>
          <w:szCs w:val="24"/>
          <w:shd w:val="clear" w:color="auto" w:fill="F9F9F9"/>
        </w:rPr>
        <w:t>get_triangles</w:t>
      </w:r>
      <w:proofErr w:type="spellEnd"/>
    </w:p>
    <w:p w14:paraId="5036D051" w14:textId="59967E51" w:rsidR="002C6E6C" w:rsidRPr="002C6E6C" w:rsidRDefault="002C6E6C" w:rsidP="002C6E6C">
      <w:pPr>
        <w:pStyle w:val="NormalWeb"/>
        <w:numPr>
          <w:ilvl w:val="2"/>
          <w:numId w:val="2"/>
        </w:numPr>
        <w:shd w:val="clear" w:color="auto" w:fill="FDFDFD"/>
        <w:spacing w:before="225" w:beforeAutospacing="0" w:after="0" w:afterAutospacing="0"/>
        <w:rPr>
          <w:rFonts w:asciiTheme="minorHAnsi" w:hAnsiTheme="minorHAnsi" w:cstheme="minorHAnsi"/>
        </w:rPr>
      </w:pPr>
      <w:r w:rsidRPr="002C6E6C">
        <w:rPr>
          <w:rFonts w:asciiTheme="minorHAnsi" w:hAnsiTheme="minorHAnsi" w:cstheme="minorHAnsi"/>
        </w:rPr>
        <w:t xml:space="preserve">Returns: </w:t>
      </w:r>
      <w:proofErr w:type="spellStart"/>
      <w:proofErr w:type="gramStart"/>
      <w:r w:rsidRPr="002C6E6C">
        <w:rPr>
          <w:rFonts w:asciiTheme="minorHAnsi" w:hAnsiTheme="minorHAnsi" w:cstheme="minorHAnsi"/>
        </w:rPr>
        <w:t>np.ndarray</w:t>
      </w:r>
      <w:proofErr w:type="spellEnd"/>
      <w:proofErr w:type="gramEnd"/>
      <w:r w:rsidRPr="002C6E6C">
        <w:rPr>
          <w:rFonts w:asciiTheme="minorHAnsi" w:hAnsiTheme="minorHAnsi" w:cstheme="minorHAnsi"/>
        </w:rPr>
        <w:t>: the triangles of the geodesic dome</w:t>
      </w:r>
    </w:p>
    <w:p w14:paraId="48DE766F" w14:textId="135C91E8" w:rsidR="000C7515" w:rsidRPr="002C6E6C" w:rsidRDefault="002C6E6C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r w:rsidRPr="000C7515">
        <w:rPr>
          <w:rFonts w:cstheme="minorHAnsi"/>
          <w:sz w:val="24"/>
          <w:szCs w:val="24"/>
          <w:shd w:val="clear" w:color="auto" w:fill="F9F9F9"/>
        </w:rPr>
        <w:t>T</w:t>
      </w:r>
      <w:r w:rsidR="000C7515" w:rsidRPr="000C7515">
        <w:rPr>
          <w:rFonts w:cstheme="minorHAnsi"/>
          <w:sz w:val="24"/>
          <w:szCs w:val="24"/>
          <w:shd w:val="clear" w:color="auto" w:fill="F9F9F9"/>
        </w:rPr>
        <w:t>essellate</w:t>
      </w:r>
    </w:p>
    <w:p w14:paraId="61563D8E" w14:textId="7FB8B263" w:rsidR="002C6E6C" w:rsidRPr="002C6E6C" w:rsidRDefault="002C6E6C" w:rsidP="000C7515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r>
        <w:rPr>
          <w:rStyle w:val="Strong"/>
          <w:rFonts w:ascii="Source Sans Pro" w:hAnsi="Source Sans Pro"/>
          <w:color w:val="464646"/>
          <w:shd w:val="clear" w:color="auto" w:fill="FDFDFD"/>
        </w:rPr>
        <w:t>License:</w:t>
      </w:r>
      <w:r>
        <w:rPr>
          <w:rFonts w:ascii="Source Sans Pro" w:hAnsi="Source Sans Pro"/>
          <w:color w:val="464646"/>
          <w:shd w:val="clear" w:color="auto" w:fill="FDFDFD"/>
        </w:rPr>
        <w:t> MIT</w:t>
      </w:r>
    </w:p>
    <w:p w14:paraId="24EEBDDC" w14:textId="2791FC9C" w:rsidR="002C6E6C" w:rsidRDefault="002C6E6C" w:rsidP="002C6E6C">
      <w:pPr>
        <w:rPr>
          <w:rFonts w:cstheme="minorHAnsi"/>
          <w:sz w:val="24"/>
          <w:szCs w:val="24"/>
          <w:lang w:val="en-GB"/>
        </w:rPr>
      </w:pPr>
    </w:p>
    <w:p w14:paraId="2694C5FD" w14:textId="3B173AC2" w:rsidR="002C6E6C" w:rsidRDefault="002C6E6C" w:rsidP="002C6E6C">
      <w:pPr>
        <w:rPr>
          <w:rFonts w:cstheme="minorHAnsi"/>
          <w:sz w:val="24"/>
          <w:szCs w:val="24"/>
          <w:lang w:val="en-GB"/>
        </w:rPr>
      </w:pPr>
    </w:p>
    <w:p w14:paraId="0535F088" w14:textId="015952E6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5ACDEB97" w14:textId="28D3D5E0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61C0C565" w14:textId="3B61976C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29FADB02" w14:textId="17B0AE3A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70189A05" w14:textId="7AD99F6F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09C65BA4" w14:textId="19B64EDD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01FC352D" w14:textId="4390BE5D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22E3C66A" w14:textId="173F85B6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7AF9493E" w14:textId="487BBD38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4E16E42F" w14:textId="2182E455" w:rsidR="00B56B86" w:rsidRDefault="00B56B86" w:rsidP="002C6E6C">
      <w:pPr>
        <w:rPr>
          <w:rFonts w:cstheme="minorHAnsi"/>
          <w:sz w:val="24"/>
          <w:szCs w:val="24"/>
          <w:lang w:val="en-GB"/>
        </w:rPr>
      </w:pPr>
      <w:proofErr w:type="spellStart"/>
      <w:r w:rsidRPr="00B56B86">
        <w:rPr>
          <w:rFonts w:cstheme="minorHAnsi"/>
          <w:sz w:val="24"/>
          <w:szCs w:val="24"/>
          <w:lang w:val="en-GB"/>
        </w:rPr>
        <w:t>pyDome</w:t>
      </w:r>
      <w:proofErr w:type="spellEnd"/>
    </w:p>
    <w:p w14:paraId="3A8E3826" w14:textId="2EAC83B0" w:rsidR="00B56B86" w:rsidRDefault="00FB1B73" w:rsidP="00220D0A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FB1B73">
        <w:rPr>
          <w:rFonts w:cstheme="minorHAnsi"/>
          <w:sz w:val="24"/>
          <w:szCs w:val="24"/>
          <w:lang w:val="en-GB"/>
        </w:rPr>
        <w:t>calculates vertices and chords of Class One geodesic domes of arbitrary size.</w:t>
      </w:r>
    </w:p>
    <w:p w14:paraId="3B498E1B" w14:textId="3C9DA2EF" w:rsidR="00FB1B73" w:rsidRDefault="00FB1B73" w:rsidP="00FB1B7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Not clear documentation on how dome is made </w:t>
      </w:r>
    </w:p>
    <w:p w14:paraId="3DFE4A83" w14:textId="4BE418BF" w:rsidR="00FB1B73" w:rsidRDefault="00FB1B73" w:rsidP="00FB1B73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>
        <w:rPr>
          <w:rFonts w:cstheme="minorHAnsi"/>
          <w:sz w:val="24"/>
          <w:szCs w:val="24"/>
          <w:lang w:val="en-GB"/>
        </w:rPr>
        <w:t xml:space="preserve">More for outputting an image of dome itself doesn’t look suitable for our purpose </w:t>
      </w:r>
    </w:p>
    <w:p w14:paraId="74494E4E" w14:textId="2BDEE52D" w:rsidR="00B56B86" w:rsidRDefault="00FB1B73" w:rsidP="007448F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FB1B73">
        <w:rPr>
          <w:rFonts w:cstheme="minorHAnsi"/>
          <w:sz w:val="24"/>
          <w:szCs w:val="24"/>
          <w:lang w:val="en-GB"/>
        </w:rPr>
        <w:t>No tessellation</w:t>
      </w:r>
    </w:p>
    <w:p w14:paraId="210ABD33" w14:textId="4AAF90E1" w:rsidR="00FB1B73" w:rsidRDefault="00FB1B73" w:rsidP="007448F7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hyperlink r:id="rId7" w:history="1">
        <w:r w:rsidRPr="00643019">
          <w:rPr>
            <w:rStyle w:val="Hyperlink"/>
            <w:rFonts w:cstheme="minorHAnsi"/>
            <w:sz w:val="24"/>
            <w:szCs w:val="24"/>
            <w:lang w:val="en-GB"/>
          </w:rPr>
          <w:t>https://github.com/badassdatascience/pyDome</w:t>
        </w:r>
      </w:hyperlink>
    </w:p>
    <w:p w14:paraId="0ECDA57D" w14:textId="77777777" w:rsidR="00FB1B73" w:rsidRPr="00FB1B73" w:rsidRDefault="00FB1B73" w:rsidP="00FB1B73">
      <w:pPr>
        <w:pStyle w:val="ListParagraph"/>
        <w:rPr>
          <w:rFonts w:cstheme="minorHAnsi"/>
          <w:sz w:val="24"/>
          <w:szCs w:val="24"/>
          <w:lang w:val="en-GB"/>
        </w:rPr>
      </w:pPr>
    </w:p>
    <w:p w14:paraId="3C15A59A" w14:textId="257EEA1A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10E7A32B" w14:textId="77777777" w:rsidR="00B56B86" w:rsidRDefault="00B56B86" w:rsidP="002C6E6C">
      <w:pPr>
        <w:rPr>
          <w:rFonts w:cstheme="minorHAnsi"/>
          <w:sz w:val="24"/>
          <w:szCs w:val="24"/>
          <w:lang w:val="en-GB"/>
        </w:rPr>
      </w:pPr>
    </w:p>
    <w:p w14:paraId="1E033B7F" w14:textId="7D0E42BC" w:rsidR="002C6E6C" w:rsidRDefault="002C6E6C" w:rsidP="002C6E6C">
      <w:pPr>
        <w:rPr>
          <w:rFonts w:cstheme="minorHAnsi"/>
          <w:sz w:val="24"/>
          <w:szCs w:val="24"/>
          <w:lang w:val="en-GB"/>
        </w:rPr>
      </w:pPr>
    </w:p>
    <w:p w14:paraId="3764ABAC" w14:textId="021C3C46" w:rsidR="002C6E6C" w:rsidRDefault="002C6E6C" w:rsidP="002C6E6C">
      <w:pPr>
        <w:rPr>
          <w:rFonts w:cstheme="minorHAnsi"/>
          <w:b/>
          <w:bCs/>
          <w:sz w:val="24"/>
          <w:szCs w:val="24"/>
          <w:lang w:val="en-GB"/>
        </w:rPr>
      </w:pPr>
      <w:r w:rsidRPr="002C6E6C">
        <w:rPr>
          <w:rFonts w:cstheme="minorHAnsi"/>
          <w:b/>
          <w:bCs/>
          <w:sz w:val="24"/>
          <w:szCs w:val="24"/>
          <w:lang w:val="en-GB"/>
        </w:rPr>
        <w:t>antiprism-python</w:t>
      </w:r>
    </w:p>
    <w:p w14:paraId="0AFB9BB9" w14:textId="4D888F7E" w:rsidR="0001019F" w:rsidRPr="0001019F" w:rsidRDefault="0001019F" w:rsidP="0040492E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hyperlink r:id="rId8" w:history="1">
        <w:r w:rsidRPr="0001019F">
          <w:rPr>
            <w:rStyle w:val="Hyperlink"/>
            <w:rFonts w:cstheme="minorHAnsi"/>
            <w:b/>
            <w:bCs/>
            <w:sz w:val="24"/>
            <w:szCs w:val="24"/>
            <w:lang w:val="en-GB"/>
          </w:rPr>
          <w:t>https://pypi.org/project/antiprism-python/</w:t>
        </w:r>
      </w:hyperlink>
    </w:p>
    <w:p w14:paraId="1040FD0F" w14:textId="6AD2AFF3" w:rsidR="002C6E6C" w:rsidRDefault="002C6E6C" w:rsidP="002C6E6C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r>
        <w:rPr>
          <w:rFonts w:cstheme="minorHAnsi"/>
          <w:b/>
          <w:bCs/>
          <w:sz w:val="24"/>
          <w:szCs w:val="24"/>
          <w:lang w:val="en-GB"/>
        </w:rPr>
        <w:t xml:space="preserve">Not clear documentation </w:t>
      </w:r>
      <w:r w:rsidR="00BA72AD">
        <w:rPr>
          <w:rFonts w:cstheme="minorHAnsi"/>
          <w:b/>
          <w:bCs/>
          <w:sz w:val="24"/>
          <w:szCs w:val="24"/>
          <w:lang w:val="en-GB"/>
        </w:rPr>
        <w:t>packaged with other programs:</w:t>
      </w:r>
    </w:p>
    <w:p w14:paraId="5C57120E" w14:textId="4B26D04D" w:rsidR="002C6E6C" w:rsidRPr="00BA72AD" w:rsidRDefault="00BA72AD" w:rsidP="00BA72AD">
      <w:pPr>
        <w:pStyle w:val="ListParagraph"/>
        <w:numPr>
          <w:ilvl w:val="1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r>
        <w:rPr>
          <w:rFonts w:ascii="Source Sans Pro" w:hAnsi="Source Sans Pro"/>
          <w:color w:val="464646"/>
          <w:shd w:val="clear" w:color="auto" w:fill="FDFDFD"/>
        </w:rPr>
        <w:t>solve a specific problem, some to solve a general problem, some were written as prototypes</w:t>
      </w:r>
    </w:p>
    <w:p w14:paraId="2B11F5E9" w14:textId="2FB4F251" w:rsidR="00BA72AD" w:rsidRPr="00BA72AD" w:rsidRDefault="00BA72AD" w:rsidP="00BA72AD">
      <w:pPr>
        <w:pStyle w:val="ListParagraph"/>
        <w:numPr>
          <w:ilvl w:val="1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r>
        <w:rPr>
          <w:rFonts w:ascii="Source Sans Pro" w:hAnsi="Source Sans Pro"/>
          <w:color w:val="464646"/>
          <w:shd w:val="clear" w:color="auto" w:fill="FDFDFD"/>
        </w:rPr>
        <w:t>programs vary in quality</w:t>
      </w:r>
    </w:p>
    <w:p w14:paraId="4BC0DCC6" w14:textId="512E93C3" w:rsidR="00BA72AD" w:rsidRPr="00BA72AD" w:rsidRDefault="00BA72AD" w:rsidP="00BA72AD">
      <w:pPr>
        <w:pStyle w:val="ListParagraph"/>
        <w:numPr>
          <w:ilvl w:val="0"/>
          <w:numId w:val="2"/>
        </w:numPr>
        <w:rPr>
          <w:rFonts w:cstheme="minorHAnsi"/>
          <w:b/>
          <w:bCs/>
          <w:sz w:val="24"/>
          <w:szCs w:val="24"/>
          <w:lang w:val="en-GB"/>
        </w:rPr>
      </w:pPr>
      <w:r>
        <w:rPr>
          <w:rFonts w:ascii="Source Sans Pro" w:hAnsi="Source Sans Pro"/>
          <w:color w:val="464646"/>
          <w:shd w:val="clear" w:color="auto" w:fill="FDFDFD"/>
        </w:rPr>
        <w:t xml:space="preserve">functions </w:t>
      </w:r>
    </w:p>
    <w:p w14:paraId="02E774E3" w14:textId="408E62CD" w:rsidR="00BA72AD" w:rsidRPr="00BA72AD" w:rsidRDefault="00BA72AD" w:rsidP="00BA72AD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proofErr w:type="spellStart"/>
      <w:r w:rsidRPr="00BA72AD">
        <w:rPr>
          <w:rFonts w:cstheme="minorHAnsi"/>
          <w:sz w:val="24"/>
          <w:szCs w:val="24"/>
          <w:lang w:val="en-GB"/>
        </w:rPr>
        <w:t>get_ico_</w:t>
      </w:r>
      <w:proofErr w:type="gramStart"/>
      <w:r w:rsidRPr="00BA72AD">
        <w:rPr>
          <w:rFonts w:cstheme="minorHAnsi"/>
          <w:sz w:val="24"/>
          <w:szCs w:val="24"/>
          <w:lang w:val="en-GB"/>
        </w:rPr>
        <w:t>coords</w:t>
      </w:r>
      <w:proofErr w:type="spellEnd"/>
      <w:r w:rsidRPr="00BA72AD">
        <w:rPr>
          <w:rFonts w:cstheme="minorHAnsi"/>
          <w:sz w:val="24"/>
          <w:szCs w:val="24"/>
          <w:lang w:val="en-GB"/>
        </w:rPr>
        <w:t>(</w:t>
      </w:r>
      <w:proofErr w:type="gramEnd"/>
      <w:r w:rsidRPr="00BA72AD">
        <w:rPr>
          <w:rFonts w:cstheme="minorHAnsi"/>
          <w:sz w:val="24"/>
          <w:szCs w:val="24"/>
          <w:lang w:val="en-GB"/>
        </w:rPr>
        <w:t>)</w:t>
      </w:r>
    </w:p>
    <w:p w14:paraId="3171251F" w14:textId="2079FBDD" w:rsidR="00BA72AD" w:rsidRPr="00BA72AD" w:rsidRDefault="00BA72AD" w:rsidP="00BA72AD">
      <w:pPr>
        <w:pStyle w:val="ListParagraph"/>
        <w:numPr>
          <w:ilvl w:val="2"/>
          <w:numId w:val="2"/>
        </w:numPr>
        <w:rPr>
          <w:rFonts w:cstheme="minorHAnsi"/>
          <w:sz w:val="24"/>
          <w:szCs w:val="24"/>
          <w:lang w:val="en-GB"/>
        </w:rPr>
      </w:pPr>
      <w:r w:rsidRPr="00BA72AD">
        <w:rPr>
          <w:rFonts w:cstheme="minorHAnsi"/>
          <w:sz w:val="24"/>
          <w:szCs w:val="24"/>
          <w:lang w:val="en-GB"/>
        </w:rPr>
        <w:t>Return icosahedron coordinate values</w:t>
      </w:r>
    </w:p>
    <w:p w14:paraId="02C020E9" w14:textId="28347B7D" w:rsidR="00BA72AD" w:rsidRDefault="00BA72AD" w:rsidP="00BA72AD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  <w:lang w:val="en-GB"/>
        </w:rPr>
      </w:pPr>
      <w:r w:rsidRPr="00BA72AD">
        <w:rPr>
          <w:rFonts w:cstheme="minorHAnsi"/>
          <w:sz w:val="24"/>
          <w:szCs w:val="24"/>
          <w:lang w:val="en-GB"/>
        </w:rPr>
        <w:t xml:space="preserve">Get triangle </w:t>
      </w:r>
    </w:p>
    <w:p w14:paraId="007221DC" w14:textId="282A3ACF" w:rsidR="00BA72AD" w:rsidRPr="00BA72AD" w:rsidRDefault="00BA72AD" w:rsidP="00BA72AD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BA72AD">
        <w:rPr>
          <w:rStyle w:val="Strong"/>
          <w:rFonts w:ascii="Source Sans Pro" w:hAnsi="Source Sans Pro"/>
          <w:color w:val="464646"/>
          <w:shd w:val="clear" w:color="auto" w:fill="FDFDFD"/>
        </w:rPr>
        <w:t>License:</w:t>
      </w:r>
      <w:r w:rsidRPr="00BA72AD">
        <w:rPr>
          <w:rFonts w:ascii="Source Sans Pro" w:hAnsi="Source Sans Pro"/>
          <w:color w:val="464646"/>
          <w:shd w:val="clear" w:color="auto" w:fill="FDFDFD"/>
        </w:rPr>
        <w:t> MIT</w:t>
      </w:r>
    </w:p>
    <w:p w14:paraId="55072D45" w14:textId="161C4B78" w:rsidR="00BA72AD" w:rsidRDefault="00BA72AD" w:rsidP="00BA72AD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  <w:lang w:val="en-GB"/>
        </w:rPr>
      </w:pPr>
      <w:r w:rsidRPr="00BA72AD">
        <w:rPr>
          <w:rFonts w:cstheme="minorHAnsi"/>
          <w:sz w:val="24"/>
          <w:szCs w:val="24"/>
          <w:lang w:val="en-GB"/>
        </w:rPr>
        <w:t xml:space="preserve">No tessellation </w:t>
      </w:r>
    </w:p>
    <w:p w14:paraId="5687E899" w14:textId="7EF71CB9" w:rsidR="00CC4C20" w:rsidRDefault="00CC4C20" w:rsidP="00CC4C20">
      <w:pPr>
        <w:rPr>
          <w:rFonts w:cstheme="minorHAnsi"/>
          <w:sz w:val="24"/>
          <w:szCs w:val="24"/>
          <w:lang w:val="en-GB"/>
        </w:rPr>
      </w:pPr>
    </w:p>
    <w:p w14:paraId="0A2B2695" w14:textId="77777777" w:rsidR="00CC4C20" w:rsidRDefault="00CC4C20" w:rsidP="00CC4C20">
      <w:pPr>
        <w:pStyle w:val="Heading2"/>
        <w:rPr>
          <w:lang w:val="en-GB"/>
        </w:rPr>
      </w:pPr>
      <w:r>
        <w:rPr>
          <w:lang w:val="en-GB"/>
        </w:rPr>
        <w:t xml:space="preserve">Backend </w:t>
      </w:r>
    </w:p>
    <w:p w14:paraId="3473D4A2" w14:textId="77777777" w:rsidR="00CC4C20" w:rsidRDefault="00CC4C20" w:rsidP="00CC4C20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 xml:space="preserve">Angular </w:t>
      </w:r>
    </w:p>
    <w:p w14:paraId="5AB10EA9" w14:textId="77777777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Single page </w:t>
      </w:r>
    </w:p>
    <w:p w14:paraId="558C51FE" w14:textId="77777777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Frontend only application </w:t>
      </w:r>
    </w:p>
    <w:p w14:paraId="03326CFF" w14:textId="77777777" w:rsidR="00CC4C20" w:rsidRDefault="00CC4C20" w:rsidP="00CC4C20">
      <w:pPr>
        <w:pStyle w:val="ListParagraph"/>
        <w:numPr>
          <w:ilvl w:val="0"/>
          <w:numId w:val="3"/>
        </w:numPr>
        <w:rPr>
          <w:lang w:val="en-GB"/>
        </w:rPr>
      </w:pPr>
      <w:r>
        <w:rPr>
          <w:lang w:val="en-GB"/>
        </w:rPr>
        <w:t>Django/flask</w:t>
      </w:r>
    </w:p>
    <w:p w14:paraId="408C1F72" w14:textId="77777777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Similar in functionality more experience with Django </w:t>
      </w:r>
    </w:p>
    <w:p w14:paraId="5A9F23B8" w14:textId="77777777" w:rsidR="00CC4C20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Don’t need backend for application </w:t>
      </w:r>
    </w:p>
    <w:p w14:paraId="262A2961" w14:textId="77777777" w:rsidR="00CC4C20" w:rsidRPr="00513BB1" w:rsidRDefault="00CC4C20" w:rsidP="00CC4C20">
      <w:pPr>
        <w:pStyle w:val="ListParagraph"/>
        <w:numPr>
          <w:ilvl w:val="1"/>
          <w:numId w:val="3"/>
        </w:numPr>
        <w:rPr>
          <w:lang w:val="en-GB"/>
        </w:rPr>
      </w:pPr>
      <w:r>
        <w:rPr>
          <w:lang w:val="en-GB"/>
        </w:rPr>
        <w:t xml:space="preserve">Might have to many unneeded features </w:t>
      </w:r>
    </w:p>
    <w:p w14:paraId="6915F37E" w14:textId="77777777" w:rsidR="00CC4C20" w:rsidRPr="00CC4C20" w:rsidRDefault="00CC4C20" w:rsidP="00CC4C20">
      <w:pPr>
        <w:rPr>
          <w:rFonts w:cstheme="minorHAnsi"/>
          <w:sz w:val="24"/>
          <w:szCs w:val="24"/>
          <w:lang w:val="en-GB"/>
        </w:rPr>
      </w:pPr>
    </w:p>
    <w:sectPr w:rsidR="00CC4C20" w:rsidRPr="00CC4C2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89741E0"/>
    <w:multiLevelType w:val="hybridMultilevel"/>
    <w:tmpl w:val="CBF03884"/>
    <w:lvl w:ilvl="0" w:tplc="70DC428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1587E08"/>
    <w:multiLevelType w:val="hybridMultilevel"/>
    <w:tmpl w:val="ED64DD5C"/>
    <w:lvl w:ilvl="0" w:tplc="9E9071F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5D669C4"/>
    <w:multiLevelType w:val="hybridMultilevel"/>
    <w:tmpl w:val="A8323ABC"/>
    <w:lvl w:ilvl="0" w:tplc="FA9261E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KwNDawNDK1tLQwNjVT0lEKTi0uzszPAykwrAUA/Uun2SwAAAA="/>
  </w:docVars>
  <w:rsids>
    <w:rsidRoot w:val="000C7515"/>
    <w:rsid w:val="0001019F"/>
    <w:rsid w:val="000C7515"/>
    <w:rsid w:val="002C6E6C"/>
    <w:rsid w:val="00AC280E"/>
    <w:rsid w:val="00B56B86"/>
    <w:rsid w:val="00BA72AD"/>
    <w:rsid w:val="00CC4C20"/>
    <w:rsid w:val="00FB1B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C3EA64"/>
  <w15:chartTrackingRefBased/>
  <w15:docId w15:val="{7A260F65-2973-4305-B0EB-AD8B48F8D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C4C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751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751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7515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C75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styleId="FollowedHyperlink">
    <w:name w:val="FollowedHyperlink"/>
    <w:basedOn w:val="DefaultParagraphFont"/>
    <w:uiPriority w:val="99"/>
    <w:semiHidden/>
    <w:unhideWhenUsed/>
    <w:rsid w:val="002C6E6C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2C6E6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CC4C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3284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7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7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ypi.org/project/antiprism-python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badassdatascience/pyDom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pypi.org/project/geodesicDome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</TotalTime>
  <Pages>2</Pages>
  <Words>202</Words>
  <Characters>115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uis Angelo Policarpio</dc:creator>
  <cp:keywords/>
  <dc:description/>
  <cp:lastModifiedBy>Louis Angelo Policarpio</cp:lastModifiedBy>
  <cp:revision>2</cp:revision>
  <dcterms:created xsi:type="dcterms:W3CDTF">2021-11-22T22:18:00Z</dcterms:created>
  <dcterms:modified xsi:type="dcterms:W3CDTF">2021-11-22T23:46:00Z</dcterms:modified>
</cp:coreProperties>
</file>